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eacher</w:t>
      </w:r>
      <w:r>
        <w:t xml:space="preserve"> </w:t>
      </w:r>
      <w:r>
        <w:t xml:space="preserve">Primary</w:t>
      </w:r>
      <w:r>
        <w:t xml:space="preserve"> </w:t>
      </w:r>
      <w:r>
        <w:t xml:space="preserve">Position</w:t>
      </w:r>
      <w:r>
        <w:t xml:space="preserve"> </w:t>
      </w:r>
      <w:r>
        <w:t xml:space="preserve">in</w:t>
      </w:r>
      <w:r>
        <w:t xml:space="preserve"> </w:t>
      </w:r>
      <w:r>
        <w:t xml:space="preserve">Senegal</w:t>
      </w:r>
      <w:r>
        <w:t xml:space="preserve"> </w:t>
      </w:r>
      <w:r>
        <w:t xml:space="preserve">Dakar</w:t>
      </w:r>
    </w:p>
    <w:bookmarkStart w:id="20" w:name="Xaddbe71d4cf70b85088ebad9ef671ece9185bfa"/>
    <w:p>
      <w:pPr>
        <w:pStyle w:val="Heading1"/>
      </w:pPr>
      <w:r>
        <w:t xml:space="preserve">Cover Letter for Teacher Primary Position in Senegal Dakar</w:t>
      </w:r>
    </w:p>
    <w:p>
      <w:pPr>
        <w:pStyle w:val="FirstParagraph"/>
      </w:pPr>
      <w:r>
        <w:rPr>
          <w:bCs/>
          <w:b/>
        </w:rPr>
        <w:t xml:space="preserve">Dear [Recipient's Name or Hiring Committee],</w:t>
      </w:r>
    </w:p>
    <w:p>
      <w:pPr>
        <w:pStyle w:val="BodyText"/>
      </w:pPr>
      <w:r>
        <w:t xml:space="preserve">I am writing to express my enthusiastic interest in the Teacher Primary position at your esteemed institution in Dakar, Senegal. As an experienced and passionate educator with a deep commitment to shaping young minds, I am eager to contribute my skills, knowledge, and dedication to the vibrant educational community of Dakar. This opportunity aligns perfectly with my professional goals as a Teacher Primary, and I am confident that my background in early childhood education, cultural adaptability, and passion for fostering student growth make me an ideal candidate for this role.</w:t>
      </w:r>
    </w:p>
    <w:p>
      <w:pPr>
        <w:pStyle w:val="BodyText"/>
      </w:pPr>
      <w:r>
        <w:t xml:space="preserve">With over [X years] of experience teaching primary-level students in diverse educational settings, I have developed a strong foundation in curriculum design, classroom management, and student-centered pedagogy. My work as a Teacher Primary has focused on creating inclusive and engaging learning environments that cater to the unique needs of children aged 5 to 11. I believe that early education is the cornerstone of lifelong success, and I am dedicated to nurturing curiosity, critical thinking, and a love for learning in every student.</w:t>
      </w:r>
    </w:p>
    <w:p>
      <w:pPr>
        <w:pStyle w:val="BodyText"/>
      </w:pPr>
      <w:r>
        <w:t xml:space="preserve">What sets me apart as a Teacher Primary is my ability to blend creativity with structured teaching methods. In my previous roles, I have integrated hands-on activities, technology-based tools, and interdisciplinary approaches to make learning both enjoyable and meaningful. For instance, I designed a project-based curriculum that combined science, literacy, and art to teach students about environmental conservation—a project that not only enhanced their academic skills but also instilled a sense of responsibility toward their community. This approach reflects my belief that education should be holistic, fostering intellectual, emotional, and social development.</w:t>
      </w:r>
    </w:p>
    <w:p>
      <w:pPr>
        <w:pStyle w:val="BodyText"/>
      </w:pPr>
      <w:r>
        <w:t xml:space="preserve">As I prepare to bring my expertise to Dakar, Senegal, I am particularly drawn to the region’s rich cultural heritage and dynamic educational landscape. Dakar is a city of contrasts—where tradition meets modernity—and its schools play a vital role in shaping the future of its youth. As a Teacher Primary, I aim to contribute to this mission by bridging global best practices with local needs. I am eager to collaborate with educators, families, and community leaders to create a learning environment that respects and celebrates the diversity of Senegalese culture while preparing students for the challenges of the 21st century.</w:t>
      </w:r>
    </w:p>
    <w:p>
      <w:pPr>
        <w:pStyle w:val="BodyText"/>
      </w:pPr>
      <w:r>
        <w:t xml:space="preserve">My experience in cross-cultural education has equipped me to navigate the nuances of teaching in a new context. I have worked with students from diverse backgrounds, including multilingual classrooms and communities with varying socioeconomic conditions. This experience has taught me the importance of empathy, patience, and adaptability—qualities that are essential for any Teacher Primary. In Senegal, I am particularly interested in supporting initiatives that address educational disparities and promote access to quality learning opportunities for all children.</w:t>
      </w:r>
    </w:p>
    <w:p>
      <w:pPr>
        <w:pStyle w:val="BodyText"/>
      </w:pPr>
      <w:r>
        <w:t xml:space="preserve">One of my key strengths as a Teacher Primary is my ability to build strong relationships with students. I believe that trust and respect form the foundation of effective teaching, and I strive to create a classroom culture where every student feels valued and empowered. Whether through one-on-one mentorship, group activities, or open discussions, I prioritize fostering a sense of community and collaboration. In Dakar, I am eager to engage with students in ways that resonate with their cultural context while encouraging them to explore new perspectives and ideas.</w:t>
      </w:r>
    </w:p>
    <w:p>
      <w:pPr>
        <w:pStyle w:val="BodyText"/>
      </w:pPr>
      <w:r>
        <w:t xml:space="preserve">Additionally, I am committed to continuous professional development. As a Teacher Primary, I regularly attend workshops on emerging pedagogical strategies, such as differentiated instruction and inclusive education. I also stay informed about global educational trends and how they can be adapted to local settings. For example, I have explored ways to integrate technology into primary classrooms in resource-limited environments, ensuring that students gain digital literacy skills without requiring expensive equipment. This forward-thinking approach aligns with the goals of many schools in Dakar, where innovation and practicality are equally important.</w:t>
      </w:r>
    </w:p>
    <w:p>
      <w:pPr>
        <w:pStyle w:val="BodyText"/>
      </w:pPr>
      <w:r>
        <w:t xml:space="preserve">My application for the Teacher Primary position in Senegal Dakar is not just a professional opportunity—it is a personal commitment to making a difference. I am deeply inspired by the resilience and creativity of Senegalese communities, and I am eager to contribute my skills to support their educational aspirations. Whether through teaching, mentoring, or participating in school-wide initiatives, I am prepared to dedicate myself fully to this role.</w:t>
      </w:r>
    </w:p>
    <w:p>
      <w:pPr>
        <w:pStyle w:val="BodyText"/>
      </w:pPr>
      <w:r>
        <w:t xml:space="preserve">In closing, I would like to express my sincere gratitude for considering my application. I am excited about the possibility of joining your team as a Teacher Primary and contributing to the growth and success of students in Dakar. Please find attached my resume and references for your review. I would welcome the opportunity to discuss how my background, skills, and passion align with your institution’s mission. Thank you again for your time and consideration.</w:t>
      </w:r>
    </w:p>
    <w:p>
      <w:pPr>
        <w:pStyle w:val="BodyText"/>
      </w:pPr>
      <w:r>
        <w:t xml:space="preserve">Warm regards,</w:t>
      </w:r>
    </w:p>
    <w:p>
      <w:pPr>
        <w:pStyle w:val="BodyText"/>
      </w:pPr>
      <w:r>
        <w:rPr>
          <w:bCs/>
          <w:b/>
        </w:rPr>
        <w:t xml:space="preserve">[Your Full Name]</w:t>
      </w:r>
      <w:r>
        <w:br/>
      </w:r>
      <w:r>
        <w:t xml:space="preserve">[Your Contact Information]</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eacher Primary Position in Senegal Dakar</dc:title>
  <dc:creator/>
  <dc:language>en</dc:language>
  <cp:keywords/>
  <dcterms:created xsi:type="dcterms:W3CDTF">2026-07-23T09:14:25Z</dcterms:created>
  <dcterms:modified xsi:type="dcterms:W3CDTF">2026-07-23T09:14:25Z</dcterms:modified>
</cp:coreProperties>
</file>

<file path=docProps/custom.xml><?xml version="1.0" encoding="utf-8"?>
<Properties xmlns="http://schemas.openxmlformats.org/officeDocument/2006/custom-properties" xmlns:vt="http://schemas.openxmlformats.org/officeDocument/2006/docPropsVTypes"/>
</file>